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A57F4F" w14:textId="24342706" w:rsidR="00E85D9A" w:rsidRDefault="00E85D9A">
      <w:pPr>
        <w:spacing w:line="240" w:lineRule="auto"/>
        <w:rPr>
          <w:sz w:val="12"/>
          <w:szCs w:val="12"/>
        </w:rPr>
      </w:pPr>
      <w:bookmarkStart w:id="0" w:name="_Hlk523850615"/>
    </w:p>
    <w:tbl>
      <w:tblPr>
        <w:tblStyle w:val="1"/>
        <w:tblW w:w="1086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456"/>
        <w:gridCol w:w="3408"/>
      </w:tblGrid>
      <w:tr w:rsidR="00E85D9A" w14:paraId="71A57F56" w14:textId="77777777" w:rsidTr="00F926B1">
        <w:trPr>
          <w:trHeight w:val="571"/>
        </w:trPr>
        <w:tc>
          <w:tcPr>
            <w:tcW w:w="7456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1A57F51" w14:textId="3825D8C7" w:rsidR="00E85D9A" w:rsidRPr="00DF5150" w:rsidRDefault="00BD36AF" w:rsidP="00832792">
            <w:pPr>
              <w:pStyle w:val="Title"/>
              <w:contextualSpacing w:val="0"/>
              <w:jc w:val="center"/>
              <w:rPr>
                <w:sz w:val="60"/>
                <w:szCs w:val="60"/>
              </w:rPr>
            </w:pPr>
            <w:bookmarkStart w:id="1" w:name="_x8fm1uorkbaw" w:colFirst="0" w:colLast="0"/>
            <w:bookmarkEnd w:id="1"/>
            <w:r>
              <w:rPr>
                <w:sz w:val="60"/>
                <w:szCs w:val="60"/>
              </w:rPr>
              <w:t>Vicky Mohammad</w:t>
            </w:r>
            <w:bookmarkStart w:id="2" w:name="_81ghzvur60zd" w:colFirst="0" w:colLast="0"/>
            <w:bookmarkEnd w:id="2"/>
          </w:p>
        </w:tc>
        <w:tc>
          <w:tcPr>
            <w:tcW w:w="3408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8C2D7C5" w14:textId="478A806D" w:rsidR="00E85D9A" w:rsidRPr="00BD36AF" w:rsidRDefault="00832792" w:rsidP="00832792">
            <w:pPr>
              <w:spacing w:before="0" w:line="276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  <w:b/>
                <w:color w:val="000000"/>
              </w:rPr>
              <w:t xml:space="preserve">   </w:t>
            </w:r>
          </w:p>
        </w:tc>
      </w:tr>
      <w:tr w:rsidR="00E85D9A" w14:paraId="71A57F95" w14:textId="77777777" w:rsidTr="00F926B1">
        <w:trPr>
          <w:trHeight w:val="9151"/>
        </w:trPr>
        <w:tc>
          <w:tcPr>
            <w:tcW w:w="7456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F2C42A9" w14:textId="085D782A" w:rsidR="00F926B1" w:rsidRDefault="00F926B1" w:rsidP="00F926B1">
            <w:pPr>
              <w:pStyle w:val="Heading1"/>
              <w:spacing w:before="0" w:line="276" w:lineRule="auto"/>
              <w:contextualSpacing w:val="0"/>
              <w:jc w:val="center"/>
            </w:pPr>
            <w:bookmarkStart w:id="3" w:name="_pcm9lzz7zd05" w:colFirst="0" w:colLast="0"/>
            <w:bookmarkEnd w:id="3"/>
            <w:r>
              <w:t>EXPERIENCE</w:t>
            </w:r>
          </w:p>
          <w:p w14:paraId="3FF9860F" w14:textId="77777777" w:rsidR="00F926B1" w:rsidRDefault="00F926B1" w:rsidP="0042436F">
            <w:pPr>
              <w:spacing w:before="0" w:line="276" w:lineRule="auto"/>
              <w:contextualSpacing/>
            </w:pPr>
          </w:p>
          <w:p w14:paraId="285D7C0E" w14:textId="4C6E9F16" w:rsidR="00A57F56" w:rsidRDefault="009F0219" w:rsidP="00A57F56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>Good Drivers</w:t>
            </w:r>
            <w:r w:rsidR="00A57F56">
              <w:t xml:space="preserve">, </w:t>
            </w:r>
            <w:r w:rsidR="00A57F56">
              <w:rPr>
                <w:b w:val="0"/>
              </w:rPr>
              <w:t xml:space="preserve">freelance </w:t>
            </w:r>
            <w:r w:rsidR="00A57F56">
              <w:t>—</w:t>
            </w:r>
            <w:r w:rsidR="00A57F56"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Web</w:t>
            </w:r>
            <w:r w:rsidR="00AC52EE">
              <w:rPr>
                <w:b w:val="0"/>
                <w:i/>
              </w:rPr>
              <w:t xml:space="preserve"> Developer</w:t>
            </w:r>
          </w:p>
          <w:p w14:paraId="256CE48D" w14:textId="19D49880" w:rsidR="00A57F56" w:rsidRDefault="009F0219" w:rsidP="00A57F56">
            <w:pPr>
              <w:pStyle w:val="Heading3"/>
              <w:spacing w:before="0" w:after="0" w:line="276" w:lineRule="auto"/>
              <w:contextualSpacing w:val="0"/>
            </w:pPr>
            <w:r>
              <w:t>June</w:t>
            </w:r>
            <w:r w:rsidR="00A57F56">
              <w:t xml:space="preserve"> 2018 – Present </w:t>
            </w:r>
          </w:p>
          <w:p w14:paraId="047905CD" w14:textId="66FA7725" w:rsidR="00250624" w:rsidRDefault="00A57F56" w:rsidP="00250624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Effectively communicate and share ideas with the client.</w:t>
            </w:r>
          </w:p>
          <w:p w14:paraId="44A81C80" w14:textId="77777777" w:rsidR="00250624" w:rsidRDefault="009F0219" w:rsidP="00A57F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Update old website to a modern responsive design</w:t>
            </w:r>
            <w:r w:rsidR="00250624">
              <w:t xml:space="preserve">. </w:t>
            </w:r>
          </w:p>
          <w:p w14:paraId="639F1471" w14:textId="56211D56" w:rsidR="00A57F56" w:rsidRDefault="00250624" w:rsidP="00A57F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Bug fixing old code and incorporate their CMS with the new website</w:t>
            </w:r>
            <w:r w:rsidR="009F0219">
              <w:t>.</w:t>
            </w:r>
          </w:p>
          <w:p w14:paraId="7945287F" w14:textId="452AB131" w:rsidR="00A57F56" w:rsidRDefault="009F0219" w:rsidP="00C624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Worked with HTML, CSS, JavaScript,</w:t>
            </w:r>
            <w:r w:rsidR="00B57ED4">
              <w:t xml:space="preserve"> MySQL,</w:t>
            </w:r>
            <w:r>
              <w:t xml:space="preserve"> and PHP</w:t>
            </w:r>
            <w:r w:rsidR="004050D2">
              <w:t>.</w:t>
            </w:r>
          </w:p>
          <w:p w14:paraId="11DC82D7" w14:textId="53942402" w:rsidR="0042436F" w:rsidRDefault="0042436F" w:rsidP="0042436F">
            <w:pPr>
              <w:spacing w:before="0" w:line="276" w:lineRule="auto"/>
              <w:contextualSpacing/>
            </w:pPr>
          </w:p>
          <w:p w14:paraId="3C496029" w14:textId="4E7C2521" w:rsidR="0042436F" w:rsidRDefault="0042436F" w:rsidP="0042436F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 xml:space="preserve">University of Guelph, </w:t>
            </w:r>
            <w:r>
              <w:rPr>
                <w:b w:val="0"/>
              </w:rPr>
              <w:t>research</w:t>
            </w:r>
            <w:r>
              <w:rPr>
                <w:b w:val="0"/>
              </w:rPr>
              <w:t xml:space="preserve"> </w:t>
            </w:r>
            <w:r>
              <w:t>—</w:t>
            </w:r>
            <w:r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Research Assistant</w:t>
            </w:r>
          </w:p>
          <w:p w14:paraId="65FACB40" w14:textId="77777777" w:rsidR="0042436F" w:rsidRDefault="0042436F" w:rsidP="0042436F">
            <w:pPr>
              <w:pStyle w:val="Heading3"/>
              <w:spacing w:before="0" w:after="0" w:line="276" w:lineRule="auto"/>
              <w:contextualSpacing w:val="0"/>
            </w:pPr>
            <w:r>
              <w:t xml:space="preserve">April 2018 – Present </w:t>
            </w:r>
          </w:p>
          <w:p w14:paraId="61544597" w14:textId="77777777" w:rsidR="0042436F" w:rsidRDefault="0042436F" w:rsidP="0042436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Solving NP-complete problem of finding Hamiltonian cycle mid-way vertices of an odd Nth Hypercube using reflected binary code.</w:t>
            </w:r>
          </w:p>
          <w:p w14:paraId="75363983" w14:textId="3A6EC840" w:rsidR="0042436F" w:rsidRDefault="0042436F" w:rsidP="0042436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Creating an algorithm of polynomial time complexity using grey code pattern instead of exhaustive search.</w:t>
            </w:r>
          </w:p>
          <w:p w14:paraId="5370DA8F" w14:textId="77777777" w:rsidR="00A57F56" w:rsidRDefault="00A57F56" w:rsidP="00C62456">
            <w:pPr>
              <w:pStyle w:val="Heading2"/>
              <w:spacing w:before="0" w:line="276" w:lineRule="auto"/>
              <w:contextualSpacing w:val="0"/>
            </w:pPr>
          </w:p>
          <w:p w14:paraId="7AC5B6A1" w14:textId="42023620" w:rsidR="00C62456" w:rsidRDefault="00C62456" w:rsidP="00C62456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 xml:space="preserve">Royal Pioneer, </w:t>
            </w:r>
            <w:r>
              <w:rPr>
                <w:b w:val="0"/>
              </w:rPr>
              <w:t xml:space="preserve">freelance </w:t>
            </w:r>
            <w:r>
              <w:t>—</w:t>
            </w:r>
            <w:r>
              <w:rPr>
                <w:b w:val="0"/>
              </w:rPr>
              <w:t xml:space="preserve"> </w:t>
            </w:r>
            <w:r w:rsidR="00AC52EE">
              <w:rPr>
                <w:b w:val="0"/>
                <w:i/>
              </w:rPr>
              <w:t>Desktop App Developer</w:t>
            </w:r>
          </w:p>
          <w:p w14:paraId="20D59FDC" w14:textId="65EFD1DB" w:rsidR="00C62456" w:rsidRDefault="001A5DE3" w:rsidP="00F805B3">
            <w:pPr>
              <w:pStyle w:val="Heading3"/>
              <w:spacing w:before="0" w:after="0" w:line="276" w:lineRule="auto"/>
              <w:contextualSpacing w:val="0"/>
            </w:pPr>
            <w:r>
              <w:t>April</w:t>
            </w:r>
            <w:r w:rsidR="00830FC7">
              <w:t xml:space="preserve"> 2018</w:t>
            </w:r>
            <w:r w:rsidR="00C62456">
              <w:t xml:space="preserve"> – </w:t>
            </w:r>
            <w:r w:rsidR="009F0219">
              <w:t>June 2018</w:t>
            </w:r>
            <w:r w:rsidR="00C62456">
              <w:t xml:space="preserve"> </w:t>
            </w:r>
          </w:p>
          <w:p w14:paraId="3E628840" w14:textId="6A69B681" w:rsidR="00C62456" w:rsidRDefault="001A5DE3" w:rsidP="00C624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Cre</w:t>
            </w:r>
            <w:r w:rsidR="0057715D">
              <w:t xml:space="preserve">ate a desktop app that track </w:t>
            </w:r>
            <w:r>
              <w:t>record</w:t>
            </w:r>
            <w:r w:rsidR="0057715D">
              <w:t>s</w:t>
            </w:r>
            <w:r w:rsidR="00B57ED4">
              <w:t xml:space="preserve"> of company’s client data.</w:t>
            </w:r>
          </w:p>
          <w:p w14:paraId="748B653D" w14:textId="45716FAD" w:rsidR="00B57ED4" w:rsidRDefault="00B57ED4" w:rsidP="00C624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Build generator for invoice record, purchase agreements, shipping slip and other sale information through the application.</w:t>
            </w:r>
          </w:p>
          <w:p w14:paraId="7CD873B8" w14:textId="484BF48D" w:rsidR="001A5DE3" w:rsidRDefault="001A5DE3" w:rsidP="00C624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 xml:space="preserve">Learned and worked with frameworks </w:t>
            </w:r>
            <w:r w:rsidR="00B57ED4">
              <w:t>and languages such as HTML, CSS, JavaScript, and Electron.</w:t>
            </w:r>
          </w:p>
          <w:p w14:paraId="5106EB39" w14:textId="6126CB48" w:rsidR="001A5DE3" w:rsidRPr="00D349E0" w:rsidRDefault="001A5DE3" w:rsidP="000B1922">
            <w:pPr>
              <w:spacing w:before="0" w:line="276" w:lineRule="auto"/>
            </w:pPr>
          </w:p>
          <w:p w14:paraId="032EA1D7" w14:textId="3CD42F68" w:rsidR="00FE1263" w:rsidRDefault="002008B6" w:rsidP="00FE1263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 xml:space="preserve">Royal Pioneer, </w:t>
            </w:r>
            <w:r>
              <w:rPr>
                <w:b w:val="0"/>
              </w:rPr>
              <w:t>freelance</w:t>
            </w:r>
            <w:r w:rsidR="00FE1263">
              <w:rPr>
                <w:b w:val="0"/>
              </w:rPr>
              <w:t xml:space="preserve"> </w:t>
            </w:r>
            <w:r w:rsidR="00FE1263">
              <w:t>—</w:t>
            </w:r>
            <w:r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Logo Design</w:t>
            </w:r>
            <w:r w:rsidR="00AC52EE">
              <w:rPr>
                <w:b w:val="0"/>
                <w:i/>
              </w:rPr>
              <w:t>er</w:t>
            </w:r>
          </w:p>
          <w:p w14:paraId="2F036DFA" w14:textId="39B07464" w:rsidR="00FE1263" w:rsidRDefault="002008B6" w:rsidP="00FE1263">
            <w:pPr>
              <w:pStyle w:val="Heading3"/>
              <w:spacing w:before="0" w:after="0" w:line="276" w:lineRule="auto"/>
              <w:contextualSpacing w:val="0"/>
            </w:pPr>
            <w:r>
              <w:t>October 2017 – December</w:t>
            </w:r>
            <w:r w:rsidR="00FE1263">
              <w:t xml:space="preserve"> 2017 </w:t>
            </w:r>
          </w:p>
          <w:p w14:paraId="319EE47E" w14:textId="17D183D3" w:rsidR="00FE1263" w:rsidRDefault="002008B6" w:rsidP="00FE1263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Communicate with client and share ideas effectively.</w:t>
            </w:r>
          </w:p>
          <w:p w14:paraId="0AAAB569" w14:textId="64F54B49" w:rsidR="00FE1263" w:rsidRDefault="002008B6" w:rsidP="00FE1263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 xml:space="preserve">Design variety of draft logos to be able to determine the desired logo for the company through </w:t>
            </w:r>
            <w:r w:rsidR="00250624">
              <w:t>Autodesk</w:t>
            </w:r>
            <w:r w:rsidR="001A4905">
              <w:t xml:space="preserve"> Sketchbook.</w:t>
            </w:r>
          </w:p>
          <w:p w14:paraId="7F97F212" w14:textId="24E27FF3" w:rsidR="00FE1263" w:rsidRPr="00FE1263" w:rsidRDefault="001A4905" w:rsidP="00FE1263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Create the design logos from the draft with Adobe Illustrator to be able to visualize the ideal logo with the client</w:t>
            </w:r>
            <w:r w:rsidR="00B57ED4">
              <w:t>s</w:t>
            </w:r>
            <w:r>
              <w:t>.</w:t>
            </w:r>
          </w:p>
          <w:p w14:paraId="71A57F58" w14:textId="77777777" w:rsidR="00E85D9A" w:rsidRDefault="00E85D9A">
            <w:pPr>
              <w:spacing w:before="0" w:line="240" w:lineRule="auto"/>
            </w:pPr>
          </w:p>
          <w:p w14:paraId="71A57F59" w14:textId="0197571C" w:rsidR="00E85D9A" w:rsidRDefault="00BD36AF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bookmarkStart w:id="4" w:name="_ymuv64bdqjt6" w:colFirst="0" w:colLast="0"/>
            <w:bookmarkEnd w:id="4"/>
            <w:r>
              <w:t xml:space="preserve">University of Waterloo, </w:t>
            </w:r>
            <w:r>
              <w:rPr>
                <w:b w:val="0"/>
              </w:rPr>
              <w:t>E Co-op</w:t>
            </w:r>
            <w:r w:rsidR="00C56A92">
              <w:rPr>
                <w:b w:val="0"/>
              </w:rPr>
              <w:t xml:space="preserve">, </w:t>
            </w:r>
            <w:r w:rsidR="00F33263">
              <w:rPr>
                <w:b w:val="0"/>
              </w:rPr>
              <w:t xml:space="preserve">Treelea </w:t>
            </w:r>
            <w:r w:rsidR="00F33263">
              <w:t>—</w:t>
            </w:r>
            <w:r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 xml:space="preserve">Mobile </w:t>
            </w:r>
            <w:r w:rsidR="0029602F">
              <w:rPr>
                <w:b w:val="0"/>
                <w:i/>
              </w:rPr>
              <w:t xml:space="preserve">App </w:t>
            </w:r>
            <w:r w:rsidR="00AC52EE">
              <w:rPr>
                <w:b w:val="0"/>
                <w:i/>
              </w:rPr>
              <w:t>Developer</w:t>
            </w:r>
          </w:p>
          <w:p w14:paraId="71A57F5A" w14:textId="77777777" w:rsidR="00E85D9A" w:rsidRDefault="00BD36AF">
            <w:pPr>
              <w:pStyle w:val="Heading3"/>
              <w:spacing w:before="0" w:after="0" w:line="276" w:lineRule="auto"/>
              <w:contextualSpacing w:val="0"/>
            </w:pPr>
            <w:bookmarkStart w:id="5" w:name="_brkj8fo1mvki" w:colFirst="0" w:colLast="0"/>
            <w:bookmarkEnd w:id="5"/>
            <w:r>
              <w:t xml:space="preserve">January 2017 - April 2017 </w:t>
            </w:r>
          </w:p>
          <w:p w14:paraId="71A57F5B" w14:textId="49A64AE2" w:rsidR="00E85D9A" w:rsidRDefault="00BD36A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Develop plans and flowchart for algorithm, workflow, or process to determine flaws and improvements</w:t>
            </w:r>
            <w:r w:rsidR="00B22ED9">
              <w:t xml:space="preserve"> with team</w:t>
            </w:r>
            <w:r>
              <w:t>.</w:t>
            </w:r>
          </w:p>
          <w:p w14:paraId="71A57F5C" w14:textId="55D45D2C" w:rsidR="00E85D9A" w:rsidRDefault="00BD36A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 xml:space="preserve">Integrate Google Firebase </w:t>
            </w:r>
            <w:r w:rsidR="00B22ED9">
              <w:t>in Swift</w:t>
            </w:r>
            <w:r>
              <w:t xml:space="preserve"> to be able to manage a real-time database and cloud system</w:t>
            </w:r>
            <w:r w:rsidR="00B22ED9">
              <w:t xml:space="preserve"> easier</w:t>
            </w:r>
            <w:r>
              <w:t>.</w:t>
            </w:r>
          </w:p>
          <w:p w14:paraId="71A57F5F" w14:textId="47537B42" w:rsidR="00E85D9A" w:rsidRDefault="00BD36AF" w:rsidP="00B22ED9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Incorpora</w:t>
            </w:r>
            <w:r w:rsidR="00F926B1">
              <w:t>te Facebook SDK and APIs such as</w:t>
            </w:r>
            <w:r w:rsidR="00B22ED9">
              <w:t xml:space="preserve"> authorization and</w:t>
            </w:r>
            <w:r>
              <w:t xml:space="preserve"> user statistics.</w:t>
            </w:r>
          </w:p>
          <w:p w14:paraId="5196EE1A" w14:textId="77777777" w:rsidR="00B22ED9" w:rsidRDefault="00B22ED9" w:rsidP="000B1922">
            <w:pPr>
              <w:spacing w:before="0" w:line="276" w:lineRule="auto"/>
              <w:contextualSpacing/>
            </w:pPr>
          </w:p>
          <w:p w14:paraId="71A57F60" w14:textId="63B81D77" w:rsidR="00E85D9A" w:rsidRDefault="00BD36AF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bookmarkStart w:id="6" w:name="_qjwrxvgemj7" w:colFirst="0" w:colLast="0"/>
            <w:bookmarkEnd w:id="6"/>
            <w:r>
              <w:t xml:space="preserve">University of Toronto, </w:t>
            </w:r>
            <w:r>
              <w:rPr>
                <w:b w:val="0"/>
              </w:rPr>
              <w:t>ICUBE</w:t>
            </w:r>
            <w:r w:rsidR="00F33263">
              <w:rPr>
                <w:b w:val="0"/>
              </w:rPr>
              <w:t>, Sensify Labs</w:t>
            </w:r>
            <w:r>
              <w:rPr>
                <w:b w:val="0"/>
              </w:rPr>
              <w:t xml:space="preserve"> — </w:t>
            </w:r>
            <w:r w:rsidR="00AC52EE">
              <w:rPr>
                <w:b w:val="0"/>
                <w:i/>
              </w:rPr>
              <w:t>Front-End/</w:t>
            </w:r>
            <w:r w:rsidR="00B22ED9">
              <w:rPr>
                <w:b w:val="0"/>
                <w:i/>
              </w:rPr>
              <w:t>Design</w:t>
            </w:r>
            <w:r w:rsidR="00AC52EE">
              <w:rPr>
                <w:b w:val="0"/>
                <w:i/>
              </w:rPr>
              <w:t>er</w:t>
            </w:r>
          </w:p>
          <w:p w14:paraId="71A57F61" w14:textId="77777777" w:rsidR="00E85D9A" w:rsidRDefault="00BD36AF">
            <w:pPr>
              <w:pStyle w:val="Heading3"/>
              <w:spacing w:before="0" w:after="0" w:line="276" w:lineRule="auto"/>
              <w:contextualSpacing w:val="0"/>
            </w:pPr>
            <w:bookmarkStart w:id="7" w:name="_gpwp9dt4ev53" w:colFirst="0" w:colLast="0"/>
            <w:bookmarkEnd w:id="7"/>
            <w:r>
              <w:t xml:space="preserve">October 2016 - November 2016 </w:t>
            </w:r>
          </w:p>
          <w:p w14:paraId="71A57F62" w14:textId="77777777" w:rsidR="00E85D9A" w:rsidRDefault="00BD36AF">
            <w:pPr>
              <w:numPr>
                <w:ilvl w:val="0"/>
                <w:numId w:val="2"/>
              </w:numPr>
              <w:spacing w:before="0" w:line="276" w:lineRule="auto"/>
              <w:ind w:hanging="360"/>
              <w:contextualSpacing/>
            </w:pPr>
            <w:r>
              <w:t>Design an intuitive UI/UX scheme.</w:t>
            </w:r>
          </w:p>
          <w:p w14:paraId="71A57F63" w14:textId="36470A24" w:rsidR="00E85D9A" w:rsidRDefault="00BD36AF">
            <w:pPr>
              <w:numPr>
                <w:ilvl w:val="0"/>
                <w:numId w:val="2"/>
              </w:numPr>
              <w:spacing w:before="0" w:line="276" w:lineRule="auto"/>
              <w:ind w:hanging="360"/>
              <w:contextualSpacing/>
            </w:pPr>
            <w:r>
              <w:t>Create assets for interface implementation as well as logo designs and image editing</w:t>
            </w:r>
            <w:r w:rsidR="00F50BCF">
              <w:t xml:space="preserve"> through photoshop</w:t>
            </w:r>
            <w:r>
              <w:t>.</w:t>
            </w:r>
            <w:bookmarkStart w:id="8" w:name="_GoBack"/>
            <w:bookmarkEnd w:id="8"/>
          </w:p>
          <w:p w14:paraId="71A57F7D" w14:textId="23FE956B" w:rsidR="00F926B1" w:rsidRPr="0042436F" w:rsidRDefault="00BD36AF" w:rsidP="00F926B1">
            <w:pPr>
              <w:numPr>
                <w:ilvl w:val="0"/>
                <w:numId w:val="2"/>
              </w:numPr>
              <w:spacing w:before="0" w:line="276" w:lineRule="auto"/>
              <w:ind w:hanging="360"/>
              <w:contextualSpacing/>
            </w:pPr>
            <w:r>
              <w:t>Communicate and assist with developers in HTML, CSS, and WordPress.</w:t>
            </w:r>
            <w:bookmarkStart w:id="9" w:name="_2xj3efybabvw" w:colFirst="0" w:colLast="0"/>
            <w:bookmarkStart w:id="10" w:name="_rfgvkg2ifhfd" w:colFirst="0" w:colLast="0"/>
            <w:bookmarkStart w:id="11" w:name="_k6xby8aeqd38" w:colFirst="0" w:colLast="0"/>
            <w:bookmarkStart w:id="12" w:name="_czfiadnsgnzp" w:colFirst="0" w:colLast="0"/>
            <w:bookmarkStart w:id="13" w:name="_6wymnhinx9q5" w:colFirst="0" w:colLast="0"/>
            <w:bookmarkEnd w:id="9"/>
            <w:bookmarkEnd w:id="10"/>
            <w:bookmarkEnd w:id="11"/>
            <w:bookmarkEnd w:id="12"/>
            <w:bookmarkEnd w:id="13"/>
          </w:p>
        </w:tc>
        <w:tc>
          <w:tcPr>
            <w:tcW w:w="3408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2B583E9" w14:textId="313DD273" w:rsidR="00832792" w:rsidRPr="00830FC7" w:rsidRDefault="00832792" w:rsidP="00832792">
            <w:pPr>
              <w:pStyle w:val="Heading1"/>
              <w:spacing w:before="0"/>
              <w:contextualSpacing w:val="0"/>
            </w:pPr>
            <w:bookmarkStart w:id="14" w:name="_hdtzf4olbwgk" w:colFirst="0" w:colLast="0"/>
            <w:bookmarkEnd w:id="14"/>
            <w:r>
              <w:t>CONTACT</w:t>
            </w:r>
          </w:p>
          <w:p w14:paraId="6476F0C5" w14:textId="052580E6" w:rsidR="00CF2DDB" w:rsidRDefault="00CF2DDB">
            <w:pPr>
              <w:pStyle w:val="Heading1"/>
              <w:spacing w:before="0"/>
              <w:contextualSpacing w:val="0"/>
            </w:pPr>
          </w:p>
          <w:p w14:paraId="750299D7" w14:textId="77777777" w:rsidR="00832792" w:rsidRDefault="00832792" w:rsidP="00832792">
            <w:pPr>
              <w:spacing w:before="0" w:line="276" w:lineRule="auto"/>
              <w:rPr>
                <w:rFonts w:ascii="Open Sans" w:eastAsia="Open Sans" w:hAnsi="Open Sans" w:cs="Open Sans"/>
                <w:b/>
                <w:color w:val="000000"/>
              </w:rPr>
            </w:pPr>
            <w:r>
              <w:rPr>
                <w:rFonts w:ascii="Open Sans" w:eastAsia="Open Sans" w:hAnsi="Open Sans" w:cs="Open Sans"/>
                <w:b/>
                <w:color w:val="000000"/>
              </w:rPr>
              <w:t>1- (519)-731-5289</w:t>
            </w:r>
          </w:p>
          <w:p w14:paraId="7FD4C523" w14:textId="142C687C" w:rsidR="00832792" w:rsidRDefault="00003DDF" w:rsidP="00832792">
            <w:pPr>
              <w:spacing w:before="0" w:line="276" w:lineRule="auto"/>
              <w:rPr>
                <w:rStyle w:val="Hyperlink"/>
                <w:rFonts w:ascii="Open Sans" w:eastAsia="Open Sans" w:hAnsi="Open Sans" w:cs="Open Sans"/>
              </w:rPr>
            </w:pPr>
            <w:hyperlink r:id="rId8" w:history="1">
              <w:r w:rsidR="00832792" w:rsidRPr="00E75D5D">
                <w:rPr>
                  <w:rStyle w:val="Hyperlink"/>
                  <w:rFonts w:ascii="Open Sans" w:eastAsia="Open Sans" w:hAnsi="Open Sans" w:cs="Open Sans"/>
                </w:rPr>
                <w:t>mohammav@uoguelph.ca</w:t>
              </w:r>
            </w:hyperlink>
          </w:p>
          <w:p w14:paraId="06B10C08" w14:textId="77777777" w:rsidR="00F926B1" w:rsidRDefault="00F926B1" w:rsidP="00832792">
            <w:pPr>
              <w:spacing w:before="0" w:line="276" w:lineRule="auto"/>
              <w:rPr>
                <w:rFonts w:ascii="Open Sans" w:eastAsia="Open Sans" w:hAnsi="Open Sans" w:cs="Open Sans"/>
                <w:b/>
                <w:color w:val="000000"/>
              </w:rPr>
            </w:pPr>
          </w:p>
          <w:p w14:paraId="59307650" w14:textId="0708C702" w:rsidR="00832792" w:rsidRPr="00832792" w:rsidRDefault="00832792" w:rsidP="00832792"/>
          <w:p w14:paraId="71A57F7E" w14:textId="2F87D9BD" w:rsidR="00E85D9A" w:rsidRPr="00830FC7" w:rsidRDefault="00BD36AF">
            <w:pPr>
              <w:pStyle w:val="Heading1"/>
              <w:spacing w:before="0"/>
              <w:contextualSpacing w:val="0"/>
            </w:pPr>
            <w:r w:rsidRPr="00830FC7">
              <w:t>PERSONAL PROFILE</w:t>
            </w:r>
          </w:p>
          <w:p w14:paraId="71A57F7F" w14:textId="77777777" w:rsidR="00E85D9A" w:rsidRPr="00830FC7" w:rsidRDefault="00E85D9A">
            <w:pPr>
              <w:spacing w:before="0" w:line="240" w:lineRule="auto"/>
            </w:pPr>
          </w:p>
          <w:p w14:paraId="71A57F81" w14:textId="49834139" w:rsidR="00E85D9A" w:rsidRPr="00830FC7" w:rsidRDefault="009E5D94" w:rsidP="009E5D94">
            <w:pPr>
              <w:numPr>
                <w:ilvl w:val="0"/>
                <w:numId w:val="3"/>
              </w:numPr>
              <w:spacing w:before="0"/>
              <w:ind w:left="0" w:firstLine="0"/>
            </w:pPr>
            <w:r w:rsidRPr="009E5D94">
              <w:rPr>
                <w:b/>
              </w:rPr>
              <w:t xml:space="preserve">- </w:t>
            </w:r>
            <w:r w:rsidR="00BD36AF" w:rsidRPr="00830FC7">
              <w:t>Energetic, self-motivated, and resourceful with a substantial ability to perform efficiently.</w:t>
            </w:r>
          </w:p>
          <w:p w14:paraId="71A57F83" w14:textId="346ADF63" w:rsidR="00E85D9A" w:rsidRPr="00830FC7" w:rsidRDefault="009E5D94" w:rsidP="009E5D94">
            <w:pPr>
              <w:numPr>
                <w:ilvl w:val="0"/>
                <w:numId w:val="3"/>
              </w:numPr>
              <w:spacing w:before="0"/>
              <w:ind w:left="0" w:firstLine="0"/>
            </w:pPr>
            <w:r w:rsidRPr="009E5D94">
              <w:rPr>
                <w:b/>
              </w:rPr>
              <w:t xml:space="preserve">- </w:t>
            </w:r>
            <w:r w:rsidR="00BD36AF" w:rsidRPr="00830FC7">
              <w:t>Ability to work independently with strong problem-solving skills.</w:t>
            </w:r>
          </w:p>
          <w:p w14:paraId="71A57F85" w14:textId="7DFD0ECF" w:rsidR="00E85D9A" w:rsidRPr="00830FC7" w:rsidRDefault="009E5D94" w:rsidP="009E5D94">
            <w:pPr>
              <w:numPr>
                <w:ilvl w:val="0"/>
                <w:numId w:val="1"/>
              </w:numPr>
              <w:spacing w:before="0"/>
              <w:ind w:left="0" w:firstLine="0"/>
            </w:pPr>
            <w:r w:rsidRPr="009E5D94">
              <w:rPr>
                <w:b/>
              </w:rPr>
              <w:t xml:space="preserve">- </w:t>
            </w:r>
            <w:r w:rsidR="00BD36AF" w:rsidRPr="00830FC7">
              <w:t>Collaborate and articulate excellently in a team environment.</w:t>
            </w:r>
          </w:p>
          <w:p w14:paraId="3403B58B" w14:textId="4DA92F23" w:rsidR="00C42D09" w:rsidRDefault="009E5D94" w:rsidP="00C42D09">
            <w:pPr>
              <w:numPr>
                <w:ilvl w:val="0"/>
                <w:numId w:val="3"/>
              </w:numPr>
              <w:spacing w:before="0"/>
              <w:ind w:left="0" w:firstLine="0"/>
            </w:pPr>
            <w:r w:rsidRPr="009E5D94">
              <w:rPr>
                <w:b/>
              </w:rPr>
              <w:t xml:space="preserve">- </w:t>
            </w:r>
            <w:r w:rsidR="00BD36AF" w:rsidRPr="00830FC7">
              <w:t>Outstanding interpersonal and communication skills.</w:t>
            </w:r>
          </w:p>
          <w:p w14:paraId="6E8234B1" w14:textId="77777777" w:rsidR="00F926B1" w:rsidRPr="00830FC7" w:rsidRDefault="00F926B1" w:rsidP="00C42D09">
            <w:pPr>
              <w:numPr>
                <w:ilvl w:val="0"/>
                <w:numId w:val="3"/>
              </w:numPr>
              <w:spacing w:before="0"/>
              <w:ind w:left="0" w:firstLine="0"/>
            </w:pPr>
          </w:p>
          <w:p w14:paraId="71A57F87" w14:textId="77777777" w:rsidR="00E85D9A" w:rsidRPr="00830FC7" w:rsidRDefault="00E85D9A">
            <w:pPr>
              <w:numPr>
                <w:ilvl w:val="0"/>
                <w:numId w:val="3"/>
              </w:numPr>
              <w:spacing w:before="0"/>
              <w:ind w:left="0" w:firstLine="0"/>
            </w:pPr>
          </w:p>
          <w:p w14:paraId="17F96B92" w14:textId="4F95935A" w:rsidR="009E5D94" w:rsidRPr="009E5D94" w:rsidRDefault="00BD36AF" w:rsidP="009E5D94">
            <w:pPr>
              <w:pStyle w:val="Heading1"/>
              <w:spacing w:before="0"/>
              <w:contextualSpacing w:val="0"/>
            </w:pPr>
            <w:bookmarkStart w:id="15" w:name="_qdm6zrz4kbyl" w:colFirst="0" w:colLast="0"/>
            <w:bookmarkEnd w:id="15"/>
            <w:r w:rsidRPr="00830FC7">
              <w:t>KNOWLEDGE</w:t>
            </w:r>
            <w:r w:rsidR="00CF2DDB">
              <w:t xml:space="preserve"> AND SKILL</w:t>
            </w:r>
          </w:p>
          <w:p w14:paraId="71A57F89" w14:textId="77777777" w:rsidR="00E85D9A" w:rsidRPr="00830FC7" w:rsidRDefault="00E85D9A">
            <w:pPr>
              <w:spacing w:before="0" w:line="240" w:lineRule="auto"/>
            </w:pPr>
          </w:p>
          <w:p w14:paraId="36D292A5" w14:textId="77777777" w:rsidR="00AF0A72" w:rsidRDefault="00BD36AF">
            <w:pPr>
              <w:spacing w:before="0"/>
            </w:pPr>
            <w:r w:rsidRPr="00830FC7">
              <w:rPr>
                <w:b/>
              </w:rPr>
              <w:t>Languages/Frameworks:</w:t>
            </w:r>
            <w:r w:rsidRPr="00830FC7">
              <w:t xml:space="preserve"> </w:t>
            </w:r>
          </w:p>
          <w:p w14:paraId="64746BED" w14:textId="7D440DCE" w:rsidR="009E5D94" w:rsidRPr="00830FC7" w:rsidRDefault="00BD36AF">
            <w:pPr>
              <w:spacing w:before="0"/>
            </w:pPr>
            <w:r w:rsidRPr="00830FC7">
              <w:t xml:space="preserve">C, </w:t>
            </w:r>
            <w:r w:rsidR="005F16AC" w:rsidRPr="00830FC7">
              <w:t xml:space="preserve">JavaScript, </w:t>
            </w:r>
            <w:r w:rsidRPr="00830FC7">
              <w:t>HTML,</w:t>
            </w:r>
            <w:r w:rsidR="005F16AC" w:rsidRPr="00830FC7">
              <w:t xml:space="preserve"> CSS, Java, Dart, Swift.</w:t>
            </w:r>
          </w:p>
          <w:p w14:paraId="3130579C" w14:textId="77777777" w:rsidR="00AF0A72" w:rsidRDefault="00BD36AF">
            <w:pPr>
              <w:spacing w:before="0"/>
              <w:rPr>
                <w:b/>
              </w:rPr>
            </w:pPr>
            <w:r w:rsidRPr="00830FC7">
              <w:rPr>
                <w:b/>
              </w:rPr>
              <w:t>Development Environment:</w:t>
            </w:r>
          </w:p>
          <w:p w14:paraId="555B824B" w14:textId="6CAFD94D" w:rsidR="009E5D94" w:rsidRPr="009E5D94" w:rsidRDefault="00A051EF">
            <w:pPr>
              <w:spacing w:before="0"/>
            </w:pPr>
            <w:r w:rsidRPr="00830FC7">
              <w:t>Windows, MacOS, Linux</w:t>
            </w:r>
            <w:r w:rsidR="00BD36AF" w:rsidRPr="00830FC7">
              <w:t>.</w:t>
            </w:r>
          </w:p>
          <w:p w14:paraId="2FF4A2E6" w14:textId="77777777" w:rsidR="00AF0A72" w:rsidRDefault="00BD36AF">
            <w:pPr>
              <w:spacing w:before="0"/>
              <w:rPr>
                <w:b/>
              </w:rPr>
            </w:pPr>
            <w:r w:rsidRPr="00830FC7">
              <w:rPr>
                <w:b/>
              </w:rPr>
              <w:t xml:space="preserve">Tools: </w:t>
            </w:r>
          </w:p>
          <w:p w14:paraId="71A57F8D" w14:textId="51273E1C" w:rsidR="00E85D9A" w:rsidRDefault="00A051EF">
            <w:pPr>
              <w:spacing w:before="0"/>
            </w:pPr>
            <w:r w:rsidRPr="00830FC7">
              <w:t>Visual Studio Code, IntelliJ, XCode, Photoshop C6, Sketch.</w:t>
            </w:r>
          </w:p>
          <w:p w14:paraId="6986A2A5" w14:textId="77777777" w:rsidR="00F926B1" w:rsidRDefault="00F926B1">
            <w:pPr>
              <w:spacing w:before="0"/>
            </w:pPr>
          </w:p>
          <w:p w14:paraId="10DA1447" w14:textId="0F54C7D8" w:rsidR="00C42D09" w:rsidRPr="00830FC7" w:rsidRDefault="00C42D09" w:rsidP="0042436F">
            <w:pPr>
              <w:pStyle w:val="Heading3"/>
              <w:spacing w:before="0" w:after="0" w:line="276" w:lineRule="auto"/>
              <w:contextualSpacing w:val="0"/>
            </w:pPr>
          </w:p>
          <w:p w14:paraId="71A57F8E" w14:textId="02A90FA6" w:rsidR="00E85D9A" w:rsidRPr="00830FC7" w:rsidRDefault="00CF2DDB">
            <w:pPr>
              <w:pStyle w:val="Heading1"/>
              <w:spacing w:before="0"/>
              <w:contextualSpacing w:val="0"/>
            </w:pPr>
            <w:bookmarkStart w:id="16" w:name="_shgupjfgux4t" w:colFirst="0" w:colLast="0"/>
            <w:bookmarkEnd w:id="16"/>
            <w:r>
              <w:t>LANGUAGE</w:t>
            </w:r>
          </w:p>
          <w:p w14:paraId="71A57F8F" w14:textId="77777777" w:rsidR="00E85D9A" w:rsidRPr="00830FC7" w:rsidRDefault="00E85D9A">
            <w:pPr>
              <w:spacing w:before="0" w:line="240" w:lineRule="auto"/>
            </w:pPr>
          </w:p>
          <w:p w14:paraId="108522BC" w14:textId="6D1A720D" w:rsidR="00C42D09" w:rsidRDefault="00BD36AF">
            <w:pPr>
              <w:spacing w:before="0"/>
            </w:pPr>
            <w:r w:rsidRPr="00830FC7">
              <w:t>Speaks fluent English and Indonesian</w:t>
            </w:r>
            <w:r w:rsidR="00065AB6" w:rsidRPr="00830FC7">
              <w:t>/Bahasa</w:t>
            </w:r>
            <w:r w:rsidRPr="00830FC7">
              <w:t xml:space="preserve">. </w:t>
            </w:r>
          </w:p>
          <w:p w14:paraId="3A5F1236" w14:textId="5F119C3E" w:rsidR="0029602F" w:rsidRDefault="0029602F">
            <w:pPr>
              <w:spacing w:before="0"/>
            </w:pPr>
          </w:p>
          <w:p w14:paraId="41A3D828" w14:textId="77777777" w:rsidR="000B1922" w:rsidRPr="00830FC7" w:rsidRDefault="000B1922">
            <w:pPr>
              <w:spacing w:before="0"/>
            </w:pPr>
          </w:p>
          <w:p w14:paraId="6673036B" w14:textId="4434537F" w:rsidR="0029602F" w:rsidRPr="00830FC7" w:rsidRDefault="0029602F" w:rsidP="0029602F">
            <w:pPr>
              <w:pStyle w:val="Heading1"/>
              <w:spacing w:before="0"/>
              <w:contextualSpacing w:val="0"/>
            </w:pPr>
            <w:r w:rsidRPr="00830FC7">
              <w:t>LINKS AND WEBSITES</w:t>
            </w:r>
          </w:p>
          <w:p w14:paraId="4E87E0DD" w14:textId="6D371683" w:rsidR="0029602F" w:rsidRPr="00830FC7" w:rsidRDefault="0029602F">
            <w:pPr>
              <w:spacing w:before="0"/>
            </w:pPr>
          </w:p>
          <w:p w14:paraId="076380B8" w14:textId="5A28623A" w:rsidR="008E2B3F" w:rsidRPr="008E2B3F" w:rsidRDefault="00C42D09">
            <w:pPr>
              <w:spacing w:before="0"/>
              <w:rPr>
                <w:color w:val="auto"/>
              </w:rPr>
            </w:pPr>
            <w:r>
              <w:rPr>
                <w:color w:val="auto"/>
              </w:rPr>
              <w:t>Website</w:t>
            </w:r>
            <w:r w:rsidR="008E2B3F">
              <w:rPr>
                <w:color w:val="auto"/>
              </w:rPr>
              <w:t>:</w:t>
            </w:r>
          </w:p>
          <w:p w14:paraId="14A6DC07" w14:textId="5CB80E2C" w:rsidR="008E2B3F" w:rsidRDefault="00DF5150" w:rsidP="00504739">
            <w:pPr>
              <w:spacing w:before="0"/>
              <w:rPr>
                <w:color w:val="1155CC"/>
                <w:u w:val="single"/>
              </w:rPr>
            </w:pPr>
            <w:r w:rsidRPr="00830FC7">
              <w:rPr>
                <w:color w:val="1155CC"/>
                <w:u w:val="single"/>
              </w:rPr>
              <w:t>vickymohammad.com</w:t>
            </w:r>
          </w:p>
          <w:p w14:paraId="280AB850" w14:textId="5756C148" w:rsidR="008E2B3F" w:rsidRPr="008E2B3F" w:rsidRDefault="008E2B3F" w:rsidP="00504739">
            <w:pPr>
              <w:spacing w:before="0"/>
              <w:rPr>
                <w:color w:val="auto"/>
              </w:rPr>
            </w:pPr>
            <w:r>
              <w:rPr>
                <w:color w:val="auto"/>
              </w:rPr>
              <w:t>GitHub:</w:t>
            </w:r>
          </w:p>
          <w:p w14:paraId="71A57F94" w14:textId="197BA677" w:rsidR="0029602F" w:rsidRPr="00F926B1" w:rsidRDefault="00DF5150" w:rsidP="00F926B1">
            <w:pPr>
              <w:spacing w:before="0"/>
              <w:rPr>
                <w:color w:val="1155CC"/>
                <w:u w:val="single"/>
              </w:rPr>
            </w:pPr>
            <w:r w:rsidRPr="00830FC7">
              <w:rPr>
                <w:color w:val="1155CC"/>
                <w:u w:val="single"/>
              </w:rPr>
              <w:t>github.com/vicmoh</w:t>
            </w:r>
          </w:p>
        </w:tc>
      </w:tr>
      <w:bookmarkEnd w:id="0"/>
      <w:tr w:rsidR="0029602F" w14:paraId="61C44D41" w14:textId="77777777" w:rsidTr="00F926B1">
        <w:trPr>
          <w:trHeight w:val="15"/>
        </w:trPr>
        <w:tc>
          <w:tcPr>
            <w:tcW w:w="7456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7ADE29F" w14:textId="77777777" w:rsidR="00F926B1" w:rsidRDefault="00F926B1" w:rsidP="00F926B1">
            <w:pPr>
              <w:pStyle w:val="Heading1"/>
              <w:spacing w:before="0" w:line="276" w:lineRule="auto"/>
              <w:contextualSpacing w:val="0"/>
              <w:jc w:val="center"/>
            </w:pPr>
            <w:r>
              <w:t>EDUCATION</w:t>
            </w:r>
          </w:p>
          <w:p w14:paraId="24DBBADD" w14:textId="77777777" w:rsidR="00F926B1" w:rsidRDefault="00F926B1" w:rsidP="00F926B1">
            <w:pPr>
              <w:spacing w:before="0" w:line="276" w:lineRule="auto"/>
              <w:contextualSpacing/>
            </w:pPr>
          </w:p>
          <w:p w14:paraId="1C9C869B" w14:textId="77777777" w:rsidR="00F926B1" w:rsidRPr="006D40DC" w:rsidRDefault="00F926B1" w:rsidP="00F926B1">
            <w:pPr>
              <w:pStyle w:val="Heading2"/>
              <w:spacing w:before="0" w:line="276" w:lineRule="auto"/>
              <w:contextualSpacing w:val="0"/>
              <w:jc w:val="center"/>
              <w:rPr>
                <w:i/>
              </w:rPr>
            </w:pPr>
            <w:r w:rsidRPr="006D40DC">
              <w:t xml:space="preserve">Candidate for </w:t>
            </w:r>
            <w:r w:rsidRPr="006D40DC">
              <w:rPr>
                <w:i/>
              </w:rPr>
              <w:t>Bachelor of Computer Science</w:t>
            </w:r>
          </w:p>
          <w:p w14:paraId="72CC1F9C" w14:textId="34B18E01" w:rsidR="0029602F" w:rsidRPr="0004067F" w:rsidRDefault="00F926B1" w:rsidP="00F926B1">
            <w:pPr>
              <w:spacing w:before="0" w:line="276" w:lineRule="auto"/>
              <w:contextualSpacing/>
              <w:jc w:val="center"/>
            </w:pPr>
            <w:r>
              <w:t>University of Guelph –</w:t>
            </w:r>
            <w:r>
              <w:t xml:space="preserve"> Present</w:t>
            </w:r>
          </w:p>
        </w:tc>
        <w:tc>
          <w:tcPr>
            <w:tcW w:w="3408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975A83E" w14:textId="77777777" w:rsidR="0029602F" w:rsidRDefault="0029602F">
            <w:pPr>
              <w:pStyle w:val="Heading1"/>
              <w:spacing w:before="0"/>
              <w:contextualSpacing w:val="0"/>
              <w:rPr>
                <w:noProof/>
                <w:sz w:val="12"/>
                <w:szCs w:val="12"/>
              </w:rPr>
            </w:pPr>
          </w:p>
        </w:tc>
      </w:tr>
    </w:tbl>
    <w:p w14:paraId="71A57F96" w14:textId="77777777" w:rsidR="00E85D9A" w:rsidRDefault="00E85D9A"/>
    <w:sectPr w:rsidR="00E85D9A">
      <w:pgSz w:w="12240" w:h="15840"/>
      <w:pgMar w:top="576" w:right="863" w:bottom="863" w:left="863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4685CC" w14:textId="77777777" w:rsidR="00830FC7" w:rsidRDefault="00830FC7" w:rsidP="00830FC7">
      <w:pPr>
        <w:spacing w:before="0" w:line="240" w:lineRule="auto"/>
      </w:pPr>
      <w:r>
        <w:separator/>
      </w:r>
    </w:p>
  </w:endnote>
  <w:endnote w:type="continuationSeparator" w:id="0">
    <w:p w14:paraId="281A3B06" w14:textId="77777777" w:rsidR="00830FC7" w:rsidRDefault="00830FC7" w:rsidP="00830FC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erriweather">
    <w:altName w:val="Times New Roman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4D02B0" w14:textId="77777777" w:rsidR="00830FC7" w:rsidRDefault="00830FC7" w:rsidP="00830FC7">
      <w:pPr>
        <w:spacing w:before="0" w:line="240" w:lineRule="auto"/>
      </w:pPr>
      <w:r>
        <w:separator/>
      </w:r>
    </w:p>
  </w:footnote>
  <w:footnote w:type="continuationSeparator" w:id="0">
    <w:p w14:paraId="5B05270A" w14:textId="77777777" w:rsidR="00830FC7" w:rsidRDefault="00830FC7" w:rsidP="00830FC7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91614A"/>
    <w:multiLevelType w:val="multilevel"/>
    <w:tmpl w:val="5DCE379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1E027A7C"/>
    <w:multiLevelType w:val="multilevel"/>
    <w:tmpl w:val="74F6759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2ED13F1B"/>
    <w:multiLevelType w:val="multilevel"/>
    <w:tmpl w:val="633ED24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397F7E79"/>
    <w:multiLevelType w:val="multilevel"/>
    <w:tmpl w:val="946C7A3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552A6607"/>
    <w:multiLevelType w:val="hybridMultilevel"/>
    <w:tmpl w:val="C3E485AA"/>
    <w:lvl w:ilvl="0" w:tplc="6FC07980">
      <w:start w:val="1"/>
      <w:numFmt w:val="bullet"/>
      <w:lvlText w:val="-"/>
      <w:lvlJc w:val="left"/>
      <w:pPr>
        <w:ind w:left="720" w:hanging="360"/>
      </w:pPr>
      <w:rPr>
        <w:rFonts w:ascii="Open Sans" w:eastAsia="Open Sans" w:hAnsi="Open Sans" w:cs="Open San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EB7FF2"/>
    <w:multiLevelType w:val="multilevel"/>
    <w:tmpl w:val="521EAADC"/>
    <w:lvl w:ilvl="0">
      <w:start w:val="1"/>
      <w:numFmt w:val="bullet"/>
      <w:lvlText w:val="​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6" w15:restartNumberingAfterBreak="0">
    <w:nsid w:val="75114DAC"/>
    <w:multiLevelType w:val="multilevel"/>
    <w:tmpl w:val="F998CCE2"/>
    <w:lvl w:ilvl="0">
      <w:start w:val="1"/>
      <w:numFmt w:val="bullet"/>
      <w:lvlText w:val="​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7C760F6B"/>
    <w:multiLevelType w:val="hybridMultilevel"/>
    <w:tmpl w:val="FA008398"/>
    <w:lvl w:ilvl="0" w:tplc="02887116">
      <w:start w:val="1"/>
      <w:numFmt w:val="bullet"/>
      <w:lvlText w:val=""/>
      <w:lvlJc w:val="left"/>
      <w:pPr>
        <w:ind w:left="720" w:hanging="360"/>
      </w:pPr>
      <w:rPr>
        <w:rFonts w:ascii="Symbol" w:eastAsia="Merriweather" w:hAnsi="Symbol" w:cs="Merriweather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1"/>
  </w:num>
  <w:num w:numId="5">
    <w:abstractNumId w:val="2"/>
  </w:num>
  <w:num w:numId="6">
    <w:abstractNumId w:val="0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MDI0NzEyMje3MDNS0lEKTi0uzszPAykwrAUA6yrRhywAAAA="/>
  </w:docVars>
  <w:rsids>
    <w:rsidRoot w:val="00E85D9A"/>
    <w:rsid w:val="00003DDF"/>
    <w:rsid w:val="000109CD"/>
    <w:rsid w:val="00025C60"/>
    <w:rsid w:val="0004067F"/>
    <w:rsid w:val="00065AB6"/>
    <w:rsid w:val="00073A3C"/>
    <w:rsid w:val="000B1922"/>
    <w:rsid w:val="001171D2"/>
    <w:rsid w:val="00124B1F"/>
    <w:rsid w:val="0018237A"/>
    <w:rsid w:val="001838D3"/>
    <w:rsid w:val="001A4905"/>
    <w:rsid w:val="001A5DE3"/>
    <w:rsid w:val="002008B6"/>
    <w:rsid w:val="0021636F"/>
    <w:rsid w:val="00250624"/>
    <w:rsid w:val="0029602F"/>
    <w:rsid w:val="002971BF"/>
    <w:rsid w:val="002D7311"/>
    <w:rsid w:val="0035465B"/>
    <w:rsid w:val="004050D2"/>
    <w:rsid w:val="0042436F"/>
    <w:rsid w:val="004550DB"/>
    <w:rsid w:val="004A248D"/>
    <w:rsid w:val="00504739"/>
    <w:rsid w:val="005104C0"/>
    <w:rsid w:val="00567865"/>
    <w:rsid w:val="0057715D"/>
    <w:rsid w:val="005D0C80"/>
    <w:rsid w:val="005F16AC"/>
    <w:rsid w:val="005F276F"/>
    <w:rsid w:val="006665A4"/>
    <w:rsid w:val="00684C40"/>
    <w:rsid w:val="006D40DC"/>
    <w:rsid w:val="006F45F2"/>
    <w:rsid w:val="00827169"/>
    <w:rsid w:val="00830FC7"/>
    <w:rsid w:val="00832792"/>
    <w:rsid w:val="00846153"/>
    <w:rsid w:val="008B5CAB"/>
    <w:rsid w:val="008E2B3F"/>
    <w:rsid w:val="0097335E"/>
    <w:rsid w:val="009E5D94"/>
    <w:rsid w:val="009F0219"/>
    <w:rsid w:val="00A051EF"/>
    <w:rsid w:val="00A375E0"/>
    <w:rsid w:val="00A57F56"/>
    <w:rsid w:val="00A817DF"/>
    <w:rsid w:val="00AC52EE"/>
    <w:rsid w:val="00AF0A72"/>
    <w:rsid w:val="00B179FD"/>
    <w:rsid w:val="00B22ED9"/>
    <w:rsid w:val="00B57ED4"/>
    <w:rsid w:val="00BD36AF"/>
    <w:rsid w:val="00BD5107"/>
    <w:rsid w:val="00C12C30"/>
    <w:rsid w:val="00C42D09"/>
    <w:rsid w:val="00C56A92"/>
    <w:rsid w:val="00C62456"/>
    <w:rsid w:val="00CB01E0"/>
    <w:rsid w:val="00CF2DDB"/>
    <w:rsid w:val="00D349E0"/>
    <w:rsid w:val="00D6615C"/>
    <w:rsid w:val="00DF50BA"/>
    <w:rsid w:val="00DF5150"/>
    <w:rsid w:val="00E8019B"/>
    <w:rsid w:val="00E85D9A"/>
    <w:rsid w:val="00EA25C2"/>
    <w:rsid w:val="00EE56C0"/>
    <w:rsid w:val="00F17EDB"/>
    <w:rsid w:val="00F33263"/>
    <w:rsid w:val="00F50BCF"/>
    <w:rsid w:val="00F805B3"/>
    <w:rsid w:val="00F926B1"/>
    <w:rsid w:val="00FE1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57F4F"/>
  <w15:docId w15:val="{E872B593-585A-4E9B-BADE-E10A8F154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Merriweather" w:eastAsia="Merriweather" w:hAnsi="Merriweather" w:cs="Merriweather"/>
        <w:color w:val="666666"/>
        <w:sz w:val="18"/>
        <w:szCs w:val="18"/>
        <w:lang w:val="en-CA" w:eastAsia="en-CA" w:bidi="ar-SA"/>
      </w:rPr>
    </w:rPrDefault>
    <w:pPrDefault>
      <w:pPr>
        <w:widowControl w:val="0"/>
        <w:spacing w:before="120" w:line="312" w:lineRule="auto"/>
        <w:ind w:right="3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600" w:line="240" w:lineRule="auto"/>
      <w:contextualSpacing/>
      <w:outlineLvl w:val="0"/>
    </w:pPr>
    <w:rPr>
      <w:rFonts w:ascii="Open Sans" w:eastAsia="Open Sans" w:hAnsi="Open Sans" w:cs="Open Sans"/>
      <w:b/>
      <w:color w:val="2079C7"/>
    </w:rPr>
  </w:style>
  <w:style w:type="paragraph" w:styleId="Heading2">
    <w:name w:val="heading 2"/>
    <w:basedOn w:val="Normal"/>
    <w:next w:val="Normal"/>
    <w:pPr>
      <w:keepNext/>
      <w:keepLines/>
      <w:spacing w:before="320" w:line="240" w:lineRule="auto"/>
      <w:contextualSpacing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pPr>
      <w:keepNext/>
      <w:keepLines/>
      <w:spacing w:before="100" w:after="100" w:line="240" w:lineRule="auto"/>
      <w:contextualSpacing/>
      <w:outlineLvl w:val="2"/>
    </w:pPr>
    <w:rPr>
      <w:rFonts w:ascii="Open Sans" w:eastAsia="Open Sans" w:hAnsi="Open Sans" w:cs="Open Sans"/>
      <w:sz w:val="16"/>
      <w:szCs w:val="16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sz w:val="22"/>
      <w:szCs w:val="22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0" w:after="120" w:line="240" w:lineRule="auto"/>
      <w:contextualSpacing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pPr>
      <w:spacing w:before="0" w:line="276" w:lineRule="auto"/>
      <w:contextualSpacing/>
    </w:pPr>
    <w:rPr>
      <w:rFonts w:ascii="Open Sans" w:eastAsia="Open Sans" w:hAnsi="Open Sans" w:cs="Open Sans"/>
      <w:color w:val="000000"/>
    </w:rPr>
  </w:style>
  <w:style w:type="table" w:customStyle="1" w:styleId="1">
    <w:name w:val="1"/>
    <w:basedOn w:val="TableNormal"/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BD36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36AF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A375E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F515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30FC7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0FC7"/>
  </w:style>
  <w:style w:type="paragraph" w:styleId="Footer">
    <w:name w:val="footer"/>
    <w:basedOn w:val="Normal"/>
    <w:link w:val="FooterChar"/>
    <w:uiPriority w:val="99"/>
    <w:unhideWhenUsed/>
    <w:rsid w:val="00830FC7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0F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2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hammav@uoguelph.c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8D91E2-FB50-49CA-8D6E-37489E2444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</TotalTime>
  <Pages>1</Pages>
  <Words>425</Words>
  <Characters>242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y Mohammad</dc:creator>
  <cp:keywords/>
  <dc:description/>
  <cp:lastModifiedBy>Vicky Mohammad</cp:lastModifiedBy>
  <cp:revision>76</cp:revision>
  <cp:lastPrinted>2017-12-06T02:58:00Z</cp:lastPrinted>
  <dcterms:created xsi:type="dcterms:W3CDTF">2017-12-06T02:49:00Z</dcterms:created>
  <dcterms:modified xsi:type="dcterms:W3CDTF">2018-09-04T23:12:00Z</dcterms:modified>
</cp:coreProperties>
</file>